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8D0" w:rsidRDefault="0072320F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6668D0" w:rsidRDefault="0072320F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668D0" w:rsidRDefault="006668D0">
      <w:pPr>
        <w:spacing w:line="6" w:lineRule="exact"/>
        <w:rPr>
          <w:sz w:val="24"/>
          <w:szCs w:val="24"/>
        </w:rPr>
      </w:pPr>
    </w:p>
    <w:p w:rsidR="006668D0" w:rsidRDefault="0072320F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6668D0" w:rsidRDefault="0072320F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6668D0" w:rsidRDefault="0072320F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NE 17, 2024</w:t>
      </w:r>
    </w:p>
    <w:p w:rsidR="006668D0" w:rsidRDefault="0072320F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6668D0" w:rsidRDefault="006668D0">
      <w:pPr>
        <w:spacing w:line="200" w:lineRule="exact"/>
        <w:rPr>
          <w:sz w:val="24"/>
          <w:szCs w:val="24"/>
        </w:rPr>
      </w:pPr>
    </w:p>
    <w:p w:rsidR="006668D0" w:rsidRDefault="006668D0">
      <w:pPr>
        <w:spacing w:line="200" w:lineRule="exact"/>
        <w:rPr>
          <w:sz w:val="24"/>
          <w:szCs w:val="24"/>
        </w:rPr>
      </w:pPr>
    </w:p>
    <w:p w:rsidR="006668D0" w:rsidRDefault="006668D0">
      <w:pPr>
        <w:spacing w:line="200" w:lineRule="exact"/>
        <w:rPr>
          <w:sz w:val="24"/>
          <w:szCs w:val="24"/>
        </w:rPr>
      </w:pPr>
    </w:p>
    <w:p w:rsidR="006668D0" w:rsidRDefault="006668D0">
      <w:pPr>
        <w:spacing w:line="272" w:lineRule="exact"/>
        <w:rPr>
          <w:sz w:val="24"/>
          <w:szCs w:val="24"/>
        </w:rPr>
      </w:pPr>
    </w:p>
    <w:p w:rsidR="006668D0" w:rsidRDefault="0072320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</w:t>
      </w:r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</w:t>
      </w:r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Monthly Financial Report Ending May 31, 2024 | Lee Faines</w:t>
        </w:r>
      </w:hyperlink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AN-2024-01 Mt. Energy School Annexation | Michael S. Frangos AICP, CZO</w:t>
        </w:r>
      </w:hyperlink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Update on Joe Peed Road Easement | Micha</w:t>
        </w:r>
        <w:r>
          <w:rPr>
            <w:rFonts w:eastAsia="Times New Roman"/>
            <w:color w:val="0000EE"/>
            <w:sz w:val="24"/>
            <w:szCs w:val="24"/>
          </w:rPr>
          <w:t>el S. Frangos AICP, CZO</w:t>
        </w:r>
      </w:hyperlink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GRANT MATCH Grant Application Update | Michael S. Frangos AICP, CZO</w:t>
        </w:r>
      </w:hyperlink>
    </w:p>
    <w:p w:rsidR="006668D0" w:rsidRDefault="006668D0">
      <w:pPr>
        <w:spacing w:line="240" w:lineRule="exact"/>
        <w:rPr>
          <w:rFonts w:eastAsia="Times New Roman"/>
          <w:sz w:val="24"/>
          <w:szCs w:val="24"/>
        </w:rPr>
      </w:pPr>
    </w:p>
    <w:p w:rsidR="006668D0" w:rsidRDefault="0072320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6668D0" w:rsidRDefault="006668D0">
      <w:pPr>
        <w:sectPr w:rsidR="006668D0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200" w:lineRule="exact"/>
        <w:rPr>
          <w:rFonts w:eastAsia="Times New Roman"/>
          <w:sz w:val="24"/>
          <w:szCs w:val="24"/>
        </w:rPr>
      </w:pPr>
    </w:p>
    <w:p w:rsidR="006668D0" w:rsidRDefault="006668D0">
      <w:pPr>
        <w:spacing w:line="396" w:lineRule="exact"/>
        <w:rPr>
          <w:rFonts w:eastAsia="Times New Roman"/>
          <w:sz w:val="24"/>
          <w:szCs w:val="24"/>
        </w:rPr>
      </w:pPr>
    </w:p>
    <w:p w:rsidR="006668D0" w:rsidRDefault="0072320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6668D0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3B209A54"/>
    <w:lvl w:ilvl="0" w:tplc="10C80F36">
      <w:start w:val="1"/>
      <w:numFmt w:val="decimal"/>
      <w:lvlText w:val="%1."/>
      <w:lvlJc w:val="left"/>
    </w:lvl>
    <w:lvl w:ilvl="1" w:tplc="E33CF8C6">
      <w:numFmt w:val="decimal"/>
      <w:lvlText w:val=""/>
      <w:lvlJc w:val="left"/>
    </w:lvl>
    <w:lvl w:ilvl="2" w:tplc="79A89CD4">
      <w:numFmt w:val="decimal"/>
      <w:lvlText w:val=""/>
      <w:lvlJc w:val="left"/>
    </w:lvl>
    <w:lvl w:ilvl="3" w:tplc="03D09392">
      <w:numFmt w:val="decimal"/>
      <w:lvlText w:val=""/>
      <w:lvlJc w:val="left"/>
    </w:lvl>
    <w:lvl w:ilvl="4" w:tplc="DA0CA508">
      <w:numFmt w:val="decimal"/>
      <w:lvlText w:val=""/>
      <w:lvlJc w:val="left"/>
    </w:lvl>
    <w:lvl w:ilvl="5" w:tplc="C834ED7E">
      <w:numFmt w:val="decimal"/>
      <w:lvlText w:val=""/>
      <w:lvlJc w:val="left"/>
    </w:lvl>
    <w:lvl w:ilvl="6" w:tplc="9CE2FC20">
      <w:numFmt w:val="decimal"/>
      <w:lvlText w:val=""/>
      <w:lvlJc w:val="left"/>
    </w:lvl>
    <w:lvl w:ilvl="7" w:tplc="0AC44408">
      <w:numFmt w:val="decimal"/>
      <w:lvlText w:val=""/>
      <w:lvlJc w:val="left"/>
    </w:lvl>
    <w:lvl w:ilvl="8" w:tplc="74F65CE6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NTc0NjIytjA3MTZV0lEKTi0uzszPAykwrAUA+/8KrywAAAA="/>
  </w:docVars>
  <w:rsids>
    <w:rsidRoot w:val="006668D0"/>
    <w:rsid w:val="006668D0"/>
    <w:rsid w:val="00723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63DB4D-DD0C-4B26-ABC1-1AF6CCE8A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ab6e0cbce090ceadc0b66ca1cdf6617c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55cc23e6d66fcd81a99e7d3d5e4a0ecb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00c3b447e70cc790632dad029e3a7b860.pdf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d8e4a4e097547c8ee5981e792e93c715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6-13T12:59:00Z</dcterms:created>
  <dcterms:modified xsi:type="dcterms:W3CDTF">2024-06-13T12:59:00Z</dcterms:modified>
</cp:coreProperties>
</file>